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79910C1" w14:textId="58505863" w:rsidR="000A4BB2" w:rsidRDefault="00DC0C3A">
      <w:r>
        <w:rPr>
          <w:rFonts w:hint="eastAsia"/>
        </w:rPr>
        <w:t>这是一篇文章</w:t>
      </w:r>
    </w:p>
    <w:sectPr w:rsidR="000A4BB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EyNDQyNDEwNjMzNDRT0lEKTi0uzszPAykwrAUAnsTGciwAAAA="/>
  </w:docVars>
  <w:rsids>
    <w:rsidRoot w:val="002410B6"/>
    <w:rsid w:val="000A4BB2"/>
    <w:rsid w:val="002410B6"/>
    <w:rsid w:val="00517E50"/>
    <w:rsid w:val="00670570"/>
    <w:rsid w:val="00DC0C3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nl-NL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6E851"/>
  <w15:chartTrackingRefBased/>
  <w15:docId w15:val="{04092271-0011-49DD-844D-5932DDC13C5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nl-NL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3</Words>
  <Characters>4</Characters>
  <Application>Microsoft Office Word</Application>
  <DocSecurity>0</DocSecurity>
  <Lines>4</Lines>
  <Paragraphs>3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iyang Qin</dc:creator>
  <cp:keywords/>
  <dc:description/>
  <cp:lastModifiedBy>Kaiyang Qin</cp:lastModifiedBy>
  <cp:revision>2</cp:revision>
  <dcterms:created xsi:type="dcterms:W3CDTF">2023-03-25T09:46:00Z</dcterms:created>
  <dcterms:modified xsi:type="dcterms:W3CDTF">2023-03-25T09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cdd7526d3b3ff9e057e65f2772b4d585908be87e1e0fbe7399ee4edb67ef012</vt:lpwstr>
  </property>
</Properties>
</file>